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f2c9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f81fbb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